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texts.com/fpp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texts.com/fpp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0T16:53:11Z</dcterms:created>
  <dcterms:modified xsi:type="dcterms:W3CDTF">2025-08-20T16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